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6AA5D878" w:rsidR="00442E4B" w:rsidRPr="00442E4B" w:rsidRDefault="00442E4B" w:rsidP="00E31880">
      <w:pPr>
        <w:jc w:val="center"/>
        <w:rPr>
          <w:b/>
          <w:bCs/>
          <w:sz w:val="32"/>
          <w:szCs w:val="32"/>
        </w:rPr>
      </w:pPr>
      <w:r>
        <w:rPr>
          <w:b/>
          <w:bCs/>
          <w:sz w:val="32"/>
          <w:szCs w:val="32"/>
        </w:rPr>
        <w:t>(</w:t>
      </w:r>
      <w:r w:rsidR="00C35B11">
        <w:rPr>
          <w:b/>
          <w:bCs/>
          <w:sz w:val="32"/>
          <w:szCs w:val="32"/>
        </w:rPr>
        <w:t>Georgi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6196FF37" w:rsidR="009A4FD9" w:rsidRDefault="00C35B11" w:rsidP="009A4FD9">
            <w:pPr>
              <w:rPr>
                <w:sz w:val="22"/>
                <w:szCs w:val="22"/>
              </w:rPr>
            </w:pPr>
            <w:r>
              <w:rPr>
                <w:sz w:val="22"/>
                <w:szCs w:val="22"/>
              </w:rPr>
              <w:t>Georgia</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836D91" w14:textId="77777777" w:rsidR="00AD439E" w:rsidRDefault="00AD43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7B1B934A" w:rsidR="00F4034F" w:rsidRPr="00AD439E" w:rsidRDefault="00F4034F" w:rsidP="00AD43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FFE4C" w14:textId="77777777" w:rsidR="00AD439E" w:rsidRDefault="00AD43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9B3274" w14:textId="77777777" w:rsidR="00AD439E" w:rsidRDefault="00AD43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D44DFE2" w:rsidR="00F4034F" w:rsidRPr="00AD439E" w:rsidRDefault="00F4034F" w:rsidP="00AD43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A1C03" w14:textId="77777777" w:rsidR="00AD439E" w:rsidRDefault="00AD43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66555683">
    <w:abstractNumId w:val="1"/>
  </w:num>
  <w:num w:numId="2" w16cid:durableId="15124492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805E7"/>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439E"/>
    <w:rsid w:val="00AD6FC0"/>
    <w:rsid w:val="00B32A3C"/>
    <w:rsid w:val="00B76185"/>
    <w:rsid w:val="00B810E5"/>
    <w:rsid w:val="00BC0F62"/>
    <w:rsid w:val="00C35B11"/>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4</Words>
  <Characters>11941</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07</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